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3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p>
      <w:pPr>
        <w:pStyle w:val="BodyText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Web Browsing</w:t>
        </w:r>
      </w:hyperlink>
    </w:p>
    <w:bookmarkStart w:id="21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1"/>
    <w:bookmarkStart w:id="22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0-12-17T15:33:10Z</dcterms:created>
  <dcterms:modified xsi:type="dcterms:W3CDTF">2020-12-17T1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elation">
    <vt:lpwstr>web-browsing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